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Compact"/>
        <w:numPr>
          <w:numId w:val="1043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pStyle w:val="Compact"/>
        <w:numPr>
          <w:numId w:val="1044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45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46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47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doi.org.ololo.sci-hub.bz/10.1006/jsvi.2002.509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7b04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eba3864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c95e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